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23973E5" w14:textId="77777777" w:rsidR="003C6C9D" w:rsidRDefault="003C6C9D" w:rsidP="003C6C9D">
      <w:pPr>
        <w:pStyle w:val="Title"/>
      </w:pPr>
      <w:r>
        <w:t>Author Statement File</w:t>
      </w:r>
    </w:p>
    <w:p w14:paraId="711FDB53" w14:textId="77777777" w:rsidR="003C6C9D" w:rsidRPr="009C0CC9" w:rsidRDefault="003C6C9D" w:rsidP="003C6C9D"/>
    <w:p w14:paraId="6E2DF5C4" w14:textId="77777777" w:rsidR="003C6C9D" w:rsidRDefault="003C6C9D" w:rsidP="003C6C9D">
      <w:r>
        <w:t>Sebastian Lange: Conceptualization, Methodology, Validation, Software, Writing - Original Draft, Visualization</w:t>
      </w:r>
    </w:p>
    <w:p w14:paraId="743A3F49" w14:textId="77777777" w:rsidR="003C6C9D" w:rsidRDefault="003C6C9D" w:rsidP="003C6C9D">
      <w:r>
        <w:t>Dominic Goh:</w:t>
      </w:r>
      <w:r w:rsidRPr="00A0234B">
        <w:t xml:space="preserve"> </w:t>
      </w:r>
      <w:r>
        <w:t>Conceptualization, Formal analysis, Data curation, Investigation, Resources, Writing - Original Draft</w:t>
      </w:r>
    </w:p>
    <w:p w14:paraId="799AC0B0" w14:textId="77777777" w:rsidR="003C6C9D" w:rsidRDefault="003C6C9D" w:rsidP="003C6C9D">
      <w:r>
        <w:t>Mahdi Jalili: Writing - Review &amp; Editing, Supervision</w:t>
      </w:r>
    </w:p>
    <w:p w14:paraId="40DF12CE" w14:textId="77777777" w:rsidR="003C6C9D" w:rsidRDefault="003C6C9D" w:rsidP="003C6C9D">
      <w:r>
        <w:t>Peter Sokolowski: Writing - Review &amp; Editing, Supervision</w:t>
      </w:r>
    </w:p>
    <w:p w14:paraId="48E12DD8" w14:textId="77777777" w:rsidR="003C6C9D" w:rsidRDefault="003C6C9D" w:rsidP="003C6C9D">
      <w:r>
        <w:t>Xinghuo Yu: Writing - Review &amp; Editing, Supervision</w:t>
      </w:r>
    </w:p>
    <w:p w14:paraId="01A89C7A" w14:textId="77777777" w:rsidR="009B3216" w:rsidRDefault="009B3216"/>
    <w:sectPr w:rsidR="009B321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61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zsDQyMrIwMzKzNDRU0lEKTi0uzszPAykwrAUAVmTiHiwAAAA="/>
  </w:docVars>
  <w:rsids>
    <w:rsidRoot w:val="003C6C9D"/>
    <w:rsid w:val="003C6C9D"/>
    <w:rsid w:val="009B32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444B4C"/>
  <w15:chartTrackingRefBased/>
  <w15:docId w15:val="{4E471053-53EE-44B0-B375-00DD48D379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C6C9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3C6C9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C6C9D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61</Words>
  <Characters>353</Characters>
  <Application>Microsoft Office Word</Application>
  <DocSecurity>0</DocSecurity>
  <Lines>2</Lines>
  <Paragraphs>1</Paragraphs>
  <ScaleCrop>false</ScaleCrop>
  <Company/>
  <LinksUpToDate>false</LinksUpToDate>
  <CharactersWithSpaces>4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bastian Lange</dc:creator>
  <cp:keywords/>
  <dc:description/>
  <cp:lastModifiedBy>Sebastian Lange</cp:lastModifiedBy>
  <cp:revision>1</cp:revision>
  <dcterms:created xsi:type="dcterms:W3CDTF">2021-10-13T14:33:00Z</dcterms:created>
  <dcterms:modified xsi:type="dcterms:W3CDTF">2021-10-13T14:34:00Z</dcterms:modified>
</cp:coreProperties>
</file>